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B5792" w14:textId="77777777" w:rsidR="008830F1" w:rsidRPr="00EC1FA7" w:rsidRDefault="008830F1" w:rsidP="008830F1">
      <w:pPr>
        <w:contextualSpacing/>
        <w:rPr>
          <w:sz w:val="28"/>
          <w:szCs w:val="28"/>
        </w:rPr>
      </w:pPr>
      <w:r w:rsidRPr="00EC1FA7">
        <w:rPr>
          <w:sz w:val="28"/>
          <w:szCs w:val="28"/>
        </w:rPr>
        <w:t xml:space="preserve">ELEC 2210 </w:t>
      </w:r>
      <w:r w:rsidR="00C04DC4">
        <w:rPr>
          <w:sz w:val="28"/>
          <w:szCs w:val="28"/>
        </w:rPr>
        <w:t>Fall 2020</w:t>
      </w:r>
    </w:p>
    <w:p w14:paraId="232B6FF5" w14:textId="77777777" w:rsidR="008830F1" w:rsidRPr="00EC1FA7" w:rsidRDefault="008830F1" w:rsidP="008830F1">
      <w:pPr>
        <w:rPr>
          <w:sz w:val="28"/>
          <w:szCs w:val="28"/>
        </w:rPr>
      </w:pPr>
      <w:r w:rsidRPr="00EC1FA7">
        <w:rPr>
          <w:sz w:val="28"/>
          <w:szCs w:val="28"/>
        </w:rPr>
        <w:t>Lab</w:t>
      </w:r>
      <w:r>
        <w:rPr>
          <w:sz w:val="28"/>
          <w:szCs w:val="28"/>
        </w:rPr>
        <w:t xml:space="preserve"> 4</w:t>
      </w:r>
      <w:r w:rsidRPr="00EC1FA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Quiz </w:t>
      </w:r>
      <w:r w:rsidRPr="00EC1FA7">
        <w:rPr>
          <w:sz w:val="28"/>
          <w:szCs w:val="28"/>
        </w:rPr>
        <w:t xml:space="preserve">                                                                                 </w:t>
      </w:r>
    </w:p>
    <w:p w14:paraId="5472BD67" w14:textId="55D0E045" w:rsidR="008830F1" w:rsidRDefault="008830F1" w:rsidP="008830F1">
      <w:r>
        <w:t xml:space="preserve"> Name: </w:t>
      </w:r>
      <w:r w:rsidR="00CF13B8">
        <w:t>Jacob Howard</w:t>
      </w:r>
      <w:r>
        <w:t xml:space="preserve">        </w:t>
      </w:r>
    </w:p>
    <w:p w14:paraId="50D9097C" w14:textId="706C44A7" w:rsidR="008830F1" w:rsidRDefault="008830F1" w:rsidP="008830F1">
      <w:r>
        <w:t xml:space="preserve">Section:  </w:t>
      </w:r>
      <w:r w:rsidR="00CF13B8">
        <w:t>002 (Tues 1:00pm)</w:t>
      </w:r>
      <w:r>
        <w:t xml:space="preserve">         </w:t>
      </w:r>
    </w:p>
    <w:p w14:paraId="314DB78F" w14:textId="77777777" w:rsidR="008830F1" w:rsidRDefault="008830F1" w:rsidP="008830F1"/>
    <w:p w14:paraId="0D87B6CE" w14:textId="77777777" w:rsidR="00E86C52" w:rsidRDefault="008830F1" w:rsidP="00B72295">
      <w:pPr>
        <w:pStyle w:val="ListParagraph"/>
        <w:numPr>
          <w:ilvl w:val="0"/>
          <w:numId w:val="3"/>
        </w:numPr>
        <w:contextualSpacing w:val="0"/>
        <w:rPr>
          <w:rFonts w:ascii="Times New Roman" w:hAnsi="Times New Roman"/>
          <w:sz w:val="24"/>
          <w:szCs w:val="24"/>
        </w:rPr>
      </w:pPr>
      <w:r w:rsidRPr="00B72295">
        <w:rPr>
          <w:rFonts w:ascii="Times New Roman" w:hAnsi="Times New Roman"/>
          <w:sz w:val="24"/>
          <w:szCs w:val="24"/>
        </w:rPr>
        <w:t xml:space="preserve">What is the difference between a half-adder and </w:t>
      </w:r>
      <w:r w:rsidR="00B72295" w:rsidRPr="00B72295">
        <w:rPr>
          <w:rFonts w:ascii="Times New Roman" w:hAnsi="Times New Roman"/>
          <w:sz w:val="24"/>
          <w:szCs w:val="24"/>
        </w:rPr>
        <w:t>a full-adder</w:t>
      </w:r>
      <w:r w:rsidR="00B72295">
        <w:rPr>
          <w:rFonts w:ascii="Times New Roman" w:hAnsi="Times New Roman"/>
          <w:sz w:val="24"/>
          <w:szCs w:val="24"/>
        </w:rPr>
        <w:t>?</w:t>
      </w:r>
    </w:p>
    <w:p w14:paraId="2A7CA5C0" w14:textId="77777777" w:rsidR="00B72295" w:rsidRDefault="00B72295" w:rsidP="00B7229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ry out</w:t>
      </w:r>
    </w:p>
    <w:p w14:paraId="0AEF70F9" w14:textId="7BD69C50" w:rsidR="00B72295" w:rsidRPr="00CF13B8" w:rsidRDefault="00B72295" w:rsidP="00B7229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b/>
          <w:bCs/>
          <w:sz w:val="24"/>
          <w:szCs w:val="24"/>
        </w:rPr>
      </w:pPr>
      <w:r w:rsidRPr="00CF13B8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Carry </w:t>
      </w:r>
      <w:proofErr w:type="gramStart"/>
      <w:r w:rsidRPr="00CF13B8">
        <w:rPr>
          <w:rFonts w:ascii="Times New Roman" w:hAnsi="Times New Roman"/>
          <w:b/>
          <w:bCs/>
          <w:sz w:val="24"/>
          <w:szCs w:val="24"/>
          <w:highlight w:val="yellow"/>
        </w:rPr>
        <w:t xml:space="preserve">in </w:t>
      </w:r>
      <w:r w:rsidR="00CF13B8" w:rsidRPr="00CF13B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CF13B8" w:rsidRPr="00CF13B8">
        <w:rPr>
          <w:rFonts w:ascii="Times New Roman" w:hAnsi="Times New Roman"/>
          <w:b/>
          <w:bCs/>
          <w:color w:val="4F81BD" w:themeColor="accent1"/>
          <w:sz w:val="24"/>
          <w:szCs w:val="24"/>
        </w:rPr>
        <w:t>(</w:t>
      </w:r>
      <w:proofErr w:type="gramEnd"/>
      <w:r w:rsidR="00CF13B8" w:rsidRPr="00CF13B8">
        <w:rPr>
          <w:rFonts w:ascii="Times New Roman" w:hAnsi="Times New Roman"/>
          <w:b/>
          <w:bCs/>
          <w:color w:val="4F81BD" w:themeColor="accent1"/>
          <w:sz w:val="24"/>
          <w:szCs w:val="24"/>
        </w:rPr>
        <w:t>Full adder has carry in)</w:t>
      </w:r>
    </w:p>
    <w:p w14:paraId="1ECDB91B" w14:textId="77777777" w:rsidR="00B72295" w:rsidRDefault="00B72295" w:rsidP="00B7229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ry out and Carry in</w:t>
      </w:r>
    </w:p>
    <w:p w14:paraId="55430092" w14:textId="77777777" w:rsidR="00B72295" w:rsidRPr="00B72295" w:rsidRDefault="00B72295" w:rsidP="00B72295">
      <w:pPr>
        <w:pStyle w:val="ListParagraph"/>
        <w:numPr>
          <w:ilvl w:val="0"/>
          <w:numId w:val="4"/>
        </w:numPr>
        <w:contextualSpacing w:val="0"/>
        <w:rPr>
          <w:rFonts w:ascii="Times New Roman" w:hAnsi="Times New Roman"/>
          <w:sz w:val="24"/>
          <w:szCs w:val="24"/>
        </w:rPr>
      </w:pPr>
      <w:r w:rsidRPr="00B72295">
        <w:rPr>
          <w:rFonts w:ascii="Times New Roman" w:hAnsi="Times New Roman"/>
          <w:sz w:val="24"/>
          <w:szCs w:val="24"/>
        </w:rPr>
        <w:t>Sum</w:t>
      </w:r>
    </w:p>
    <w:p w14:paraId="0679D0FC" w14:textId="77777777" w:rsid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0A531543" w14:textId="77777777" w:rsidR="00B72295" w:rsidRDefault="00B72295" w:rsidP="00B7229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vert the decimal number 50 into binary and hexadecimal.</w:t>
      </w:r>
    </w:p>
    <w:p w14:paraId="30636A48" w14:textId="0E9FC9C0" w:rsidR="00B72295" w:rsidRPr="00CF13B8" w:rsidRDefault="00CF13B8" w:rsidP="00CF13B8">
      <w:pPr>
        <w:ind w:left="720"/>
        <w:rPr>
          <w:rFonts w:ascii="Times New Roman" w:hAnsi="Times New Roman"/>
          <w:color w:val="4F81BD" w:themeColor="accent1"/>
          <w:sz w:val="24"/>
          <w:szCs w:val="24"/>
        </w:rPr>
      </w:pPr>
      <w:r w:rsidRPr="00CF13B8">
        <w:rPr>
          <w:rFonts w:ascii="Times New Roman" w:hAnsi="Times New Roman"/>
          <w:color w:val="4F81BD" w:themeColor="accent1"/>
          <w:sz w:val="24"/>
          <w:szCs w:val="24"/>
        </w:rPr>
        <w:t>Dec to Bin = 110010</w:t>
      </w:r>
    </w:p>
    <w:p w14:paraId="230B9468" w14:textId="47B863D9" w:rsidR="00CF13B8" w:rsidRPr="00CF13B8" w:rsidRDefault="00CF13B8" w:rsidP="00CF13B8">
      <w:pPr>
        <w:ind w:left="720"/>
        <w:rPr>
          <w:rFonts w:ascii="Times New Roman" w:hAnsi="Times New Roman"/>
          <w:color w:val="4F81BD" w:themeColor="accent1"/>
          <w:sz w:val="24"/>
          <w:szCs w:val="24"/>
        </w:rPr>
      </w:pPr>
      <w:r w:rsidRPr="00CF13B8">
        <w:rPr>
          <w:rFonts w:ascii="Times New Roman" w:hAnsi="Times New Roman"/>
          <w:color w:val="4F81BD" w:themeColor="accent1"/>
          <w:sz w:val="24"/>
          <w:szCs w:val="24"/>
        </w:rPr>
        <w:t>Dec to Hex = 32</w:t>
      </w:r>
    </w:p>
    <w:p w14:paraId="70F115CF" w14:textId="77777777" w:rsid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6BDE953E" w14:textId="77777777" w:rsid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55104CDB" w14:textId="77777777" w:rsidR="00A84CB5" w:rsidRDefault="00A84CB5" w:rsidP="00B72295">
      <w:pPr>
        <w:rPr>
          <w:rFonts w:ascii="Times New Roman" w:hAnsi="Times New Roman"/>
          <w:sz w:val="24"/>
          <w:szCs w:val="24"/>
        </w:rPr>
      </w:pPr>
    </w:p>
    <w:p w14:paraId="6D614599" w14:textId="77777777" w:rsidR="00B72295" w:rsidRP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47B7E8D5" w14:textId="77777777" w:rsid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756BFCBB" w14:textId="77777777" w:rsidR="00B72295" w:rsidRDefault="00B72295" w:rsidP="00B72295">
      <w:pPr>
        <w:rPr>
          <w:rFonts w:ascii="Times New Roman" w:hAnsi="Times New Roman"/>
          <w:sz w:val="24"/>
          <w:szCs w:val="24"/>
        </w:rPr>
      </w:pPr>
    </w:p>
    <w:p w14:paraId="4ACB8B78" w14:textId="5D331916" w:rsidR="00B72295" w:rsidRDefault="00B72295" w:rsidP="00B72295">
      <w:pPr>
        <w:pStyle w:val="ListParagraph"/>
        <w:numPr>
          <w:ilvl w:val="0"/>
          <w:numId w:val="3"/>
        </w:num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the sum of binary numbers 110010 and 101111?</w:t>
      </w:r>
    </w:p>
    <w:p w14:paraId="0C5638F6" w14:textId="2F74E8BF" w:rsidR="00CF13B8" w:rsidRDefault="00CF13B8" w:rsidP="00CF13B8">
      <w:pPr>
        <w:rPr>
          <w:rFonts w:ascii="Times New Roman" w:hAnsi="Times New Roman"/>
          <w:sz w:val="24"/>
          <w:szCs w:val="24"/>
        </w:rPr>
      </w:pPr>
    </w:p>
    <w:p w14:paraId="3311B696" w14:textId="3953536C" w:rsidR="00CF13B8" w:rsidRPr="00CF13B8" w:rsidRDefault="00CF13B8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 w:rsidRPr="00CF13B8">
        <w:rPr>
          <w:rFonts w:ascii="Times New Roman" w:hAnsi="Times New Roman"/>
          <w:b/>
          <w:bCs/>
          <w:color w:val="4F81BD" w:themeColor="accent1"/>
          <w:sz w:val="24"/>
          <w:szCs w:val="24"/>
        </w:rPr>
        <w:t>Binary = 1100001</w:t>
      </w:r>
    </w:p>
    <w:p w14:paraId="4CB4317F" w14:textId="74258E1A" w:rsidR="00CF13B8" w:rsidRDefault="00CF13B8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 w:rsidRPr="00CF13B8">
        <w:rPr>
          <w:rFonts w:ascii="Times New Roman" w:hAnsi="Times New Roman"/>
          <w:b/>
          <w:bCs/>
          <w:color w:val="4F81BD" w:themeColor="accent1"/>
          <w:sz w:val="24"/>
          <w:szCs w:val="24"/>
        </w:rPr>
        <w:t>Dec = 97</w:t>
      </w:r>
    </w:p>
    <w:p w14:paraId="5FC95ED6" w14:textId="613D9A6C" w:rsidR="00160634" w:rsidRDefault="00160634">
      <w:pPr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>
        <w:rPr>
          <w:rFonts w:ascii="Times New Roman" w:hAnsi="Times New Roman"/>
          <w:b/>
          <w:bCs/>
          <w:color w:val="4F81BD" w:themeColor="accent1"/>
          <w:sz w:val="24"/>
          <w:szCs w:val="24"/>
        </w:rPr>
        <w:br w:type="page"/>
      </w:r>
    </w:p>
    <w:p w14:paraId="1359FC47" w14:textId="1CA21390" w:rsidR="00880C25" w:rsidRDefault="00880C25">
      <w:pPr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>
        <w:rPr>
          <w:rFonts w:ascii="Times New Roman" w:hAnsi="Times New Roman"/>
          <w:b/>
          <w:bCs/>
          <w:color w:val="4F81BD" w:themeColor="accent1"/>
          <w:sz w:val="24"/>
          <w:szCs w:val="24"/>
        </w:rPr>
        <w:lastRenderedPageBreak/>
        <w:t>Prelab Screenshots</w:t>
      </w:r>
    </w:p>
    <w:p w14:paraId="296C750F" w14:textId="316693DF" w:rsidR="00160634" w:rsidRDefault="00B84AB0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 w:rsidRPr="00B84AB0">
        <w:rPr>
          <w:rFonts w:ascii="Times New Roman" w:hAnsi="Times New Roman"/>
          <w:b/>
          <w:bCs/>
          <w:color w:val="4F81BD" w:themeColor="accent1"/>
          <w:sz w:val="24"/>
          <w:szCs w:val="24"/>
        </w:rPr>
        <w:drawing>
          <wp:inline distT="0" distB="0" distL="0" distR="0" wp14:anchorId="1FD95931" wp14:editId="619878FE">
            <wp:extent cx="3154680" cy="1706880"/>
            <wp:effectExtent l="0" t="0" r="762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6032" r="5516" b="37677"/>
                    <a:stretch/>
                  </pic:blipFill>
                  <pic:spPr bwMode="auto">
                    <a:xfrm>
                      <a:off x="0" y="0"/>
                      <a:ext cx="3164990" cy="17124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page" w:tblpX="8149" w:tblpY="1571"/>
        <w:tblW w:w="0" w:type="auto"/>
        <w:tblLook w:val="04A0" w:firstRow="1" w:lastRow="0" w:firstColumn="1" w:lastColumn="0" w:noHBand="0" w:noVBand="1"/>
      </w:tblPr>
      <w:tblGrid>
        <w:gridCol w:w="516"/>
      </w:tblGrid>
      <w:tr w:rsidR="00F0770F" w14:paraId="73C0BA9D" w14:textId="77777777" w:rsidTr="00F0770F">
        <w:trPr>
          <w:trHeight w:val="290"/>
        </w:trPr>
        <w:tc>
          <w:tcPr>
            <w:tcW w:w="516" w:type="dxa"/>
          </w:tcPr>
          <w:p w14:paraId="56577217" w14:textId="27711C51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522EEBC1" w14:textId="77777777" w:rsidTr="00F0770F">
        <w:trPr>
          <w:trHeight w:val="290"/>
        </w:trPr>
        <w:tc>
          <w:tcPr>
            <w:tcW w:w="516" w:type="dxa"/>
          </w:tcPr>
          <w:p w14:paraId="43C40635" w14:textId="39582705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2E8F382E" w14:textId="77777777" w:rsidTr="00F0770F">
        <w:trPr>
          <w:trHeight w:val="277"/>
        </w:trPr>
        <w:tc>
          <w:tcPr>
            <w:tcW w:w="516" w:type="dxa"/>
          </w:tcPr>
          <w:p w14:paraId="6D173668" w14:textId="05DDAB42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7213737A" w14:textId="77777777" w:rsidTr="00F0770F">
        <w:trPr>
          <w:trHeight w:val="290"/>
        </w:trPr>
        <w:tc>
          <w:tcPr>
            <w:tcW w:w="516" w:type="dxa"/>
          </w:tcPr>
          <w:p w14:paraId="476B150D" w14:textId="23FFBE8C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5523905F" w14:textId="77777777" w:rsidTr="00F0770F">
        <w:trPr>
          <w:trHeight w:val="290"/>
        </w:trPr>
        <w:tc>
          <w:tcPr>
            <w:tcW w:w="516" w:type="dxa"/>
          </w:tcPr>
          <w:p w14:paraId="6F4214C4" w14:textId="253DC3D9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0731712D" w14:textId="77777777" w:rsidTr="00F0770F">
        <w:trPr>
          <w:trHeight w:val="290"/>
        </w:trPr>
        <w:tc>
          <w:tcPr>
            <w:tcW w:w="516" w:type="dxa"/>
          </w:tcPr>
          <w:p w14:paraId="50667F60" w14:textId="4D8F1E25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49E22F15" w14:textId="77777777" w:rsidTr="00F0770F">
        <w:trPr>
          <w:trHeight w:val="290"/>
        </w:trPr>
        <w:tc>
          <w:tcPr>
            <w:tcW w:w="516" w:type="dxa"/>
          </w:tcPr>
          <w:p w14:paraId="0ECF8306" w14:textId="068441C5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  <w:tr w:rsidR="00F0770F" w14:paraId="5FEA1913" w14:textId="77777777" w:rsidTr="00F0770F">
        <w:trPr>
          <w:trHeight w:val="277"/>
        </w:trPr>
        <w:tc>
          <w:tcPr>
            <w:tcW w:w="516" w:type="dxa"/>
          </w:tcPr>
          <w:p w14:paraId="0535116C" w14:textId="1ADBCB41" w:rsidR="00F0770F" w:rsidRPr="00513E81" w:rsidRDefault="00513E81" w:rsidP="00F0770F">
            <w:pPr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</w:pPr>
            <w:r w:rsidRPr="00513E81">
              <w:rPr>
                <w:rFonts w:ascii="Times New Roman" w:hAnsi="Times New Roman"/>
                <w:b/>
                <w:bCs/>
                <w:color w:val="9BBB59" w:themeColor="accent3"/>
                <w:sz w:val="24"/>
                <w:szCs w:val="24"/>
              </w:rPr>
              <w:t>C</w:t>
            </w:r>
          </w:p>
        </w:tc>
      </w:tr>
    </w:tbl>
    <w:p w14:paraId="69E42E92" w14:textId="4FB71BBE" w:rsidR="00F0770F" w:rsidRDefault="00EA5F28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 w:rsidRPr="00EA5F28">
        <w:rPr>
          <w:rFonts w:ascii="Times New Roman" w:hAnsi="Times New Roman"/>
          <w:b/>
          <w:bCs/>
          <w:color w:val="4F81BD" w:themeColor="accent1"/>
          <w:sz w:val="24"/>
          <w:szCs w:val="24"/>
        </w:rPr>
        <w:drawing>
          <wp:inline distT="0" distB="0" distL="0" distR="0" wp14:anchorId="22380014" wp14:editId="03A1C9FF">
            <wp:extent cx="3573780" cy="2562472"/>
            <wp:effectExtent l="0" t="0" r="762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423" t="14347" r="12060"/>
                    <a:stretch/>
                  </pic:blipFill>
                  <pic:spPr bwMode="auto">
                    <a:xfrm>
                      <a:off x="0" y="0"/>
                      <a:ext cx="3637206" cy="2607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B02263" w14:textId="2B432E28" w:rsidR="00513E81" w:rsidRDefault="00513E81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>
        <w:rPr>
          <w:rFonts w:ascii="Times New Roman" w:hAnsi="Times New Roman"/>
          <w:b/>
          <w:bCs/>
          <w:color w:val="4F81BD" w:themeColor="accent1"/>
          <w:sz w:val="24"/>
          <w:szCs w:val="24"/>
        </w:rPr>
        <w:t>C is for correct. The truth table checks out</w:t>
      </w:r>
    </w:p>
    <w:p w14:paraId="4743A58F" w14:textId="31F04718" w:rsidR="00EA5F28" w:rsidRDefault="00EA5F28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</w:p>
    <w:p w14:paraId="16251B19" w14:textId="4B4E73EC" w:rsidR="00880C25" w:rsidRDefault="00880C25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D1A751C" wp14:editId="7BC7150C">
            <wp:extent cx="4740275" cy="4537534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276" t="4692" r="15954" b="11468"/>
                    <a:stretch/>
                  </pic:blipFill>
                  <pic:spPr bwMode="auto">
                    <a:xfrm>
                      <a:off x="0" y="0"/>
                      <a:ext cx="4741279" cy="4538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1F1D7" w14:textId="77777777" w:rsidR="00513E81" w:rsidRDefault="00513E81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</w:p>
    <w:p w14:paraId="1DD2194B" w14:textId="5C447A45" w:rsidR="00160634" w:rsidRDefault="00160634">
      <w:pPr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  <w:r>
        <w:rPr>
          <w:rFonts w:ascii="Times New Roman" w:hAnsi="Times New Roman"/>
          <w:b/>
          <w:bCs/>
          <w:color w:val="4F81BD" w:themeColor="accent1"/>
          <w:sz w:val="24"/>
          <w:szCs w:val="24"/>
        </w:rPr>
        <w:br w:type="page"/>
      </w:r>
      <w:r w:rsidR="00197D0C" w:rsidRPr="00197D0C">
        <w:rPr>
          <w:rFonts w:ascii="Times New Roman" w:hAnsi="Times New Roman"/>
          <w:b/>
          <w:bCs/>
          <w:color w:val="4F81BD" w:themeColor="accent1"/>
          <w:sz w:val="24"/>
          <w:szCs w:val="24"/>
        </w:rPr>
        <w:lastRenderedPageBreak/>
        <w:drawing>
          <wp:inline distT="0" distB="0" distL="0" distR="0" wp14:anchorId="4A138D9F" wp14:editId="6B2CDD75">
            <wp:extent cx="5357324" cy="379508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379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65687" w14:textId="77777777" w:rsidR="00160634" w:rsidRPr="00CF13B8" w:rsidRDefault="00160634" w:rsidP="00CF13B8">
      <w:pPr>
        <w:ind w:left="720"/>
        <w:rPr>
          <w:rFonts w:ascii="Times New Roman" w:hAnsi="Times New Roman"/>
          <w:b/>
          <w:bCs/>
          <w:color w:val="4F81BD" w:themeColor="accent1"/>
          <w:sz w:val="24"/>
          <w:szCs w:val="24"/>
        </w:rPr>
      </w:pPr>
    </w:p>
    <w:sectPr w:rsidR="00160634" w:rsidRPr="00CF13B8" w:rsidSect="00880B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2ABA5" w14:textId="77777777" w:rsidR="009068A4" w:rsidRDefault="009068A4" w:rsidP="00C04DC4">
      <w:pPr>
        <w:spacing w:after="0" w:line="240" w:lineRule="auto"/>
      </w:pPr>
      <w:r>
        <w:separator/>
      </w:r>
    </w:p>
  </w:endnote>
  <w:endnote w:type="continuationSeparator" w:id="0">
    <w:p w14:paraId="792816FC" w14:textId="77777777" w:rsidR="009068A4" w:rsidRDefault="009068A4" w:rsidP="00C04D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A452A9" w14:textId="77777777" w:rsidR="009068A4" w:rsidRDefault="009068A4" w:rsidP="00C04DC4">
      <w:pPr>
        <w:spacing w:after="0" w:line="240" w:lineRule="auto"/>
      </w:pPr>
      <w:r>
        <w:separator/>
      </w:r>
    </w:p>
  </w:footnote>
  <w:footnote w:type="continuationSeparator" w:id="0">
    <w:p w14:paraId="3D6AB5EC" w14:textId="77777777" w:rsidR="009068A4" w:rsidRDefault="009068A4" w:rsidP="00C04D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CA75C9"/>
    <w:multiLevelType w:val="hybridMultilevel"/>
    <w:tmpl w:val="1F2C57EC"/>
    <w:lvl w:ilvl="0" w:tplc="9A72A42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9D2E31"/>
    <w:multiLevelType w:val="hybridMultilevel"/>
    <w:tmpl w:val="B52E30F8"/>
    <w:lvl w:ilvl="0" w:tplc="6D500C50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6446569"/>
    <w:multiLevelType w:val="hybridMultilevel"/>
    <w:tmpl w:val="471EBF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AF2439"/>
    <w:multiLevelType w:val="hybridMultilevel"/>
    <w:tmpl w:val="25883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TU0MLewNDYyMDZT0lEKTi0uzszPAykwqgUAtzJopiwAAAA="/>
  </w:docVars>
  <w:rsids>
    <w:rsidRoot w:val="008830F1"/>
    <w:rsid w:val="00160634"/>
    <w:rsid w:val="00197D0C"/>
    <w:rsid w:val="002D7A72"/>
    <w:rsid w:val="00513E81"/>
    <w:rsid w:val="005B55AC"/>
    <w:rsid w:val="00820EB6"/>
    <w:rsid w:val="00880BBD"/>
    <w:rsid w:val="00880C25"/>
    <w:rsid w:val="008830F1"/>
    <w:rsid w:val="008E3FF0"/>
    <w:rsid w:val="009068A4"/>
    <w:rsid w:val="00A121F5"/>
    <w:rsid w:val="00A84CB5"/>
    <w:rsid w:val="00AF671E"/>
    <w:rsid w:val="00B630B2"/>
    <w:rsid w:val="00B72295"/>
    <w:rsid w:val="00B84AB0"/>
    <w:rsid w:val="00C04DC4"/>
    <w:rsid w:val="00CF13B8"/>
    <w:rsid w:val="00EA5F28"/>
    <w:rsid w:val="00F07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7296C3"/>
  <w15:docId w15:val="{D9441C94-5208-470D-8240-1A7CFFD15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30F1"/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0F1"/>
    <w:pPr>
      <w:ind w:left="720"/>
      <w:contextualSpacing/>
    </w:pPr>
  </w:style>
  <w:style w:type="table" w:styleId="TableGrid">
    <w:name w:val="Table Grid"/>
    <w:basedOn w:val="TableNormal"/>
    <w:uiPriority w:val="59"/>
    <w:rsid w:val="00F077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ank Werner</dc:creator>
  <cp:lastModifiedBy>Jacob</cp:lastModifiedBy>
  <cp:revision>9</cp:revision>
  <dcterms:created xsi:type="dcterms:W3CDTF">2020-09-08T16:17:00Z</dcterms:created>
  <dcterms:modified xsi:type="dcterms:W3CDTF">2020-09-08T17:12:00Z</dcterms:modified>
</cp:coreProperties>
</file>